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F34BD" w14:textId="54D2CA6C" w:rsidR="00563E42" w:rsidRPr="0017558A" w:rsidRDefault="002C39F5" w:rsidP="0017558A">
      <w:pPr>
        <w:rPr>
          <w:rFonts w:ascii="Century Gothic" w:hAnsi="Century Gothic" w:cs="Arial"/>
          <w:b/>
          <w:bCs/>
          <w:sz w:val="28"/>
          <w:szCs w:val="28"/>
        </w:rPr>
      </w:pPr>
      <w:bookmarkStart w:id="0" w:name="_GoBack"/>
      <w:bookmarkEnd w:id="0"/>
      <w:r w:rsidRPr="0017558A">
        <w:rPr>
          <w:rFonts w:ascii="Century Gothic" w:hAnsi="Century Gothic" w:cs="Arial"/>
          <w:b/>
          <w:bCs/>
          <w:sz w:val="28"/>
          <w:szCs w:val="28"/>
        </w:rPr>
        <w:t>Wood Valley Spring 2020</w:t>
      </w:r>
      <w:r w:rsidR="00733482" w:rsidRPr="0017558A">
        <w:rPr>
          <w:rFonts w:ascii="Century Gothic" w:hAnsi="Century Gothic" w:cs="Arial"/>
          <w:b/>
          <w:bCs/>
          <w:sz w:val="28"/>
          <w:szCs w:val="28"/>
        </w:rPr>
        <w:t xml:space="preserve"> </w:t>
      </w:r>
      <w:r w:rsidR="000A5430" w:rsidRPr="0017558A">
        <w:rPr>
          <w:rFonts w:ascii="Century Gothic" w:hAnsi="Century Gothic" w:cs="Arial"/>
          <w:b/>
          <w:bCs/>
          <w:sz w:val="28"/>
          <w:szCs w:val="28"/>
        </w:rPr>
        <w:t xml:space="preserve">Youth </w:t>
      </w:r>
      <w:r w:rsidR="000A239B" w:rsidRPr="0017558A">
        <w:rPr>
          <w:rFonts w:ascii="Century Gothic" w:hAnsi="Century Gothic" w:cs="Arial"/>
          <w:b/>
          <w:bCs/>
          <w:sz w:val="28"/>
          <w:szCs w:val="28"/>
        </w:rPr>
        <w:t xml:space="preserve">Tennis </w:t>
      </w:r>
      <w:r w:rsidR="00733482" w:rsidRPr="0017558A">
        <w:rPr>
          <w:rFonts w:ascii="Century Gothic" w:hAnsi="Century Gothic" w:cs="Arial"/>
          <w:b/>
          <w:bCs/>
          <w:sz w:val="28"/>
          <w:szCs w:val="28"/>
        </w:rPr>
        <w:t>Registration</w:t>
      </w:r>
      <w:r w:rsidR="0017558A" w:rsidRPr="0017558A">
        <w:rPr>
          <w:rFonts w:ascii="Century Gothic" w:hAnsi="Century Gothic" w:cs="Arial"/>
          <w:b/>
          <w:bCs/>
          <w:sz w:val="28"/>
          <w:szCs w:val="28"/>
        </w:rPr>
        <w:t xml:space="preserve"> (member)</w:t>
      </w:r>
    </w:p>
    <w:p w14:paraId="75736BE2" w14:textId="77777777" w:rsidR="00733482" w:rsidRDefault="00733482" w:rsidP="00733482">
      <w:pPr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87B0DEF" wp14:editId="2109166E">
                <wp:simplePos x="0" y="0"/>
                <wp:positionH relativeFrom="column">
                  <wp:posOffset>-800100</wp:posOffset>
                </wp:positionH>
                <wp:positionV relativeFrom="paragraph">
                  <wp:posOffset>89535</wp:posOffset>
                </wp:positionV>
                <wp:extent cx="7086600" cy="2598420"/>
                <wp:effectExtent l="0" t="0" r="1905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6600" cy="25984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B2ED1" id="Rectangle 2" o:spid="_x0000_s1026" style="position:absolute;margin-left:-63pt;margin-top:7.05pt;width:558pt;height:204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" filled="f" strokecolor="black [3213]" strokeweight="1.5pt"/>
            </w:pict>
          </mc:Fallback>
        </mc:AlternateContent>
      </w:r>
    </w:p>
    <w:p w14:paraId="67FEBC2E" w14:textId="77777777" w:rsidR="00733482" w:rsidRDefault="00733482" w:rsidP="00733482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32860CF3" w14:textId="41327B5B" w:rsidR="00733482" w:rsidRPr="0006520C" w:rsidRDefault="00733482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Player Name: _________________________________</w:t>
      </w:r>
      <w:r w:rsidR="000A5430" w:rsidRPr="0006520C">
        <w:rPr>
          <w:rFonts w:ascii="Arial" w:hAnsi="Arial" w:cs="Arial"/>
          <w:b/>
          <w:bCs/>
          <w:color w:val="000000"/>
          <w:sz w:val="20"/>
          <w:szCs w:val="20"/>
        </w:rPr>
        <w:t>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 xml:space="preserve">________ </w:t>
      </w:r>
      <w:r w:rsidR="003E69AF">
        <w:rPr>
          <w:rFonts w:ascii="Arial" w:hAnsi="Arial" w:cs="Arial"/>
          <w:b/>
          <w:bCs/>
          <w:color w:val="000000"/>
          <w:sz w:val="20"/>
          <w:szCs w:val="20"/>
        </w:rPr>
        <w:t xml:space="preserve">      </w:t>
      </w:r>
      <w:r w:rsidR="000A5430" w:rsidRPr="0006520C">
        <w:rPr>
          <w:rFonts w:ascii="Arial" w:hAnsi="Arial" w:cs="Arial"/>
          <w:b/>
          <w:bCs/>
          <w:color w:val="000000"/>
          <w:sz w:val="20"/>
          <w:szCs w:val="20"/>
        </w:rPr>
        <w:t>P</w:t>
      </w: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layer DOB: __________</w:t>
      </w:r>
      <w:r w:rsidR="000A5430" w:rsidRPr="0006520C">
        <w:rPr>
          <w:rFonts w:ascii="Arial" w:hAnsi="Arial" w:cs="Arial"/>
          <w:b/>
          <w:bCs/>
          <w:color w:val="000000"/>
          <w:sz w:val="20"/>
          <w:szCs w:val="20"/>
        </w:rPr>
        <w:t>___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______</w:t>
      </w:r>
    </w:p>
    <w:p w14:paraId="5BAB90C1" w14:textId="77777777" w:rsidR="00733482" w:rsidRPr="0006520C" w:rsidRDefault="00733482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23C929E" w14:textId="1023EFA2" w:rsidR="00733482" w:rsidRPr="0006520C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Parent Name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(s)</w:t>
      </w:r>
      <w:r w:rsidR="00733482" w:rsidRPr="0006520C">
        <w:rPr>
          <w:rFonts w:ascii="Arial" w:hAnsi="Arial" w:cs="Arial"/>
          <w:b/>
          <w:bCs/>
          <w:color w:val="000000"/>
          <w:sz w:val="20"/>
          <w:szCs w:val="20"/>
        </w:rPr>
        <w:t>: _________________________________</w:t>
      </w:r>
      <w:r w:rsidR="002B77B4" w:rsidRPr="0006520C">
        <w:rPr>
          <w:rFonts w:ascii="Arial" w:hAnsi="Arial" w:cs="Arial"/>
          <w:b/>
          <w:bCs/>
          <w:color w:val="000000"/>
          <w:sz w:val="20"/>
          <w:szCs w:val="20"/>
        </w:rPr>
        <w:t>___________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_____</w:t>
      </w:r>
    </w:p>
    <w:p w14:paraId="18D1A28C" w14:textId="48B3394F" w:rsidR="00733482" w:rsidRPr="0006520C" w:rsidRDefault="00733482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D55A51C" w14:textId="0E32A9A3" w:rsidR="00B01691" w:rsidRPr="0006520C" w:rsidRDefault="00733482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Email: _______________________________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___________</w:t>
      </w: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 xml:space="preserve">    Phone Number: _________________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_____</w:t>
      </w:r>
    </w:p>
    <w:p w14:paraId="21961C38" w14:textId="7934974C" w:rsidR="000A5430" w:rsidRPr="0006520C" w:rsidRDefault="000A5430" w:rsidP="003E69AF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44197E4" w14:textId="77777777" w:rsidR="000A5430" w:rsidRPr="0006520C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Emergency Contact (if parent cannot be reached):</w:t>
      </w:r>
    </w:p>
    <w:p w14:paraId="4AB22FBB" w14:textId="77777777" w:rsidR="000A5430" w:rsidRPr="0006520C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6C54911" w14:textId="431D9C40" w:rsidR="000A5430" w:rsidRPr="0006520C" w:rsidRDefault="000A5430" w:rsidP="00733482">
      <w:pPr>
        <w:ind w:hanging="1080"/>
        <w:rPr>
          <w:rFonts w:ascii="Arial" w:hAnsi="Arial" w:cs="Arial"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Name: __________________________________</w:t>
      </w:r>
      <w:r w:rsidR="0006520C">
        <w:rPr>
          <w:rFonts w:ascii="Arial" w:hAnsi="Arial" w:cs="Arial"/>
          <w:b/>
          <w:bCs/>
          <w:color w:val="000000"/>
          <w:sz w:val="20"/>
          <w:szCs w:val="20"/>
        </w:rPr>
        <w:t>__________</w:t>
      </w: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 xml:space="preserve">   Phone Number: ____________________</w:t>
      </w:r>
      <w:r w:rsidR="003E69AF">
        <w:rPr>
          <w:rFonts w:ascii="Arial" w:hAnsi="Arial" w:cs="Arial"/>
          <w:b/>
          <w:bCs/>
          <w:color w:val="000000"/>
          <w:sz w:val="20"/>
          <w:szCs w:val="20"/>
        </w:rPr>
        <w:t>_____</w:t>
      </w:r>
    </w:p>
    <w:p w14:paraId="19ABEB41" w14:textId="77777777" w:rsidR="00733482" w:rsidRPr="0006520C" w:rsidRDefault="00733482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2AA8CF1" w14:textId="730A85A5" w:rsidR="000A5430" w:rsidRPr="00D84F5B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>JTT Team/Age Group (circle one</w:t>
      </w: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>)</w:t>
      </w:r>
      <w:r w:rsidR="00733482" w:rsidRPr="00D84F5B">
        <w:rPr>
          <w:rFonts w:ascii="Arial" w:hAnsi="Arial" w:cs="Arial"/>
          <w:b/>
          <w:bCs/>
          <w:color w:val="000000"/>
          <w:sz w:val="20"/>
          <w:szCs w:val="20"/>
        </w:rPr>
        <w:t xml:space="preserve">: </w:t>
      </w: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 xml:space="preserve">  </w:t>
      </w:r>
      <w:r w:rsidR="00733482" w:rsidRPr="00D84F5B">
        <w:rPr>
          <w:rFonts w:ascii="Arial" w:hAnsi="Arial" w:cs="Arial"/>
          <w:b/>
          <w:bCs/>
          <w:color w:val="000000"/>
          <w:sz w:val="20"/>
          <w:szCs w:val="20"/>
        </w:rPr>
        <w:t xml:space="preserve">14U     </w:t>
      </w: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>18U</w:t>
      </w: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   </w:t>
      </w:r>
      <w:r w:rsidR="00171BE4" w:rsidRPr="00D84F5B">
        <w:rPr>
          <w:rFonts w:ascii="Arial" w:hAnsi="Arial" w:cs="Arial"/>
          <w:b/>
          <w:bCs/>
          <w:color w:val="000000"/>
          <w:sz w:val="20"/>
          <w:szCs w:val="20"/>
        </w:rPr>
        <w:t xml:space="preserve">         </w:t>
      </w:r>
      <w:r w:rsidR="00D60D86" w:rsidRPr="00D84F5B">
        <w:rPr>
          <w:rFonts w:ascii="Arial" w:hAnsi="Arial" w:cs="Arial"/>
          <w:b/>
          <w:bCs/>
          <w:color w:val="000000"/>
          <w:sz w:val="20"/>
          <w:szCs w:val="20"/>
        </w:rPr>
        <w:t xml:space="preserve">(Age Deadline: August </w:t>
      </w:r>
      <w:r w:rsidR="00D84F5B">
        <w:rPr>
          <w:rFonts w:ascii="Arial" w:hAnsi="Arial" w:cs="Arial"/>
          <w:b/>
          <w:bCs/>
          <w:color w:val="000000"/>
          <w:sz w:val="20"/>
          <w:szCs w:val="20"/>
        </w:rPr>
        <w:t>31</w:t>
      </w:r>
      <w:r w:rsidR="00D60D86" w:rsidRPr="00D84F5B">
        <w:rPr>
          <w:rFonts w:ascii="Arial" w:hAnsi="Arial" w:cs="Arial"/>
          <w:b/>
          <w:bCs/>
          <w:color w:val="000000"/>
          <w:sz w:val="20"/>
          <w:szCs w:val="20"/>
        </w:rPr>
        <w:t>, 2020</w:t>
      </w:r>
      <w:r w:rsidR="00171BE4" w:rsidRPr="00D84F5B">
        <w:rPr>
          <w:rFonts w:ascii="Arial" w:hAnsi="Arial" w:cs="Arial"/>
          <w:b/>
          <w:bCs/>
          <w:color w:val="000000"/>
          <w:sz w:val="20"/>
          <w:szCs w:val="20"/>
        </w:rPr>
        <w:t>)</w:t>
      </w:r>
    </w:p>
    <w:p w14:paraId="3FB4DB7C" w14:textId="77777777" w:rsidR="000A5430" w:rsidRPr="00D84F5B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C227D47" w14:textId="77777777" w:rsidR="000A5430" w:rsidRPr="0006520C" w:rsidRDefault="000A5430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>OR</w:t>
      </w:r>
      <w:r w:rsidRPr="0006520C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</w:p>
    <w:p w14:paraId="6D7C3ED6" w14:textId="4DB92D15" w:rsidR="000A5430" w:rsidRPr="0006520C" w:rsidRDefault="00171BE4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 w:rsidRPr="0006520C">
        <w:rPr>
          <w:rFonts w:ascii="Arial" w:hAnsi="Arial" w:cs="Arial"/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DFE3A3" wp14:editId="65C44982">
                <wp:simplePos x="0" y="0"/>
                <wp:positionH relativeFrom="column">
                  <wp:posOffset>1070610</wp:posOffset>
                </wp:positionH>
                <wp:positionV relativeFrom="paragraph">
                  <wp:posOffset>43180</wp:posOffset>
                </wp:positionV>
                <wp:extent cx="240030" cy="240030"/>
                <wp:effectExtent l="57150" t="19050" r="83820" b="1028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" cy="2400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ACE74F" id="Rectangle 3" o:spid="_x0000_s1026" style="position:absolute;margin-left:84.3pt;margin-top:3.4pt;width:18.9pt;height:18.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" filled="f" strokecolor="black [3213]">
                <v:shadow on="t" color="black" opacity="22937f" origin=",.5" offset="0,.63889mm"/>
              </v:rect>
            </w:pict>
          </mc:Fallback>
        </mc:AlternateContent>
      </w:r>
    </w:p>
    <w:p w14:paraId="736CEC69" w14:textId="390B4D36" w:rsidR="00733482" w:rsidRPr="00D84F5B" w:rsidRDefault="00D84F5B" w:rsidP="00733482">
      <w:pPr>
        <w:ind w:hanging="108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Junior Tennis C</w:t>
      </w:r>
      <w:r w:rsidR="00E14137">
        <w:rPr>
          <w:rFonts w:ascii="Arial" w:hAnsi="Arial" w:cs="Arial"/>
          <w:b/>
          <w:bCs/>
          <w:color w:val="000000"/>
          <w:sz w:val="20"/>
          <w:szCs w:val="20"/>
        </w:rPr>
        <w:t>linics Only</w:t>
      </w:r>
      <w:r w:rsidR="000A5430" w:rsidRPr="0006520C">
        <w:rPr>
          <w:rFonts w:ascii="Arial" w:hAnsi="Arial" w:cs="Arial"/>
          <w:b/>
          <w:bCs/>
          <w:color w:val="000000"/>
          <w:sz w:val="20"/>
          <w:szCs w:val="20"/>
        </w:rPr>
        <w:t>:</w:t>
      </w:r>
      <w:r w:rsidR="000A5430">
        <w:rPr>
          <w:rFonts w:ascii="Arial" w:hAnsi="Arial" w:cs="Arial"/>
          <w:b/>
          <w:bCs/>
          <w:color w:val="000000"/>
        </w:rPr>
        <w:tab/>
      </w:r>
      <w:r>
        <w:rPr>
          <w:rFonts w:ascii="Arial" w:hAnsi="Arial" w:cs="Arial"/>
          <w:b/>
          <w:bCs/>
          <w:color w:val="000000"/>
        </w:rPr>
        <w:tab/>
        <w:t xml:space="preserve">  </w:t>
      </w:r>
      <w:r w:rsidRPr="00D84F5B">
        <w:rPr>
          <w:rFonts w:ascii="Arial" w:hAnsi="Arial" w:cs="Arial"/>
          <w:b/>
          <w:bCs/>
          <w:color w:val="000000"/>
          <w:sz w:val="20"/>
          <w:szCs w:val="20"/>
        </w:rPr>
        <w:t>(All Ages)</w:t>
      </w:r>
    </w:p>
    <w:p w14:paraId="1F2DF0CA" w14:textId="2C07F5E8" w:rsidR="00D977F7" w:rsidRDefault="00D84F5B" w:rsidP="00733482">
      <w:pPr>
        <w:ind w:hanging="108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          </w:t>
      </w:r>
    </w:p>
    <w:p w14:paraId="407B2EDA" w14:textId="62700514" w:rsidR="00D977F7" w:rsidRDefault="000A5430" w:rsidP="00733482">
      <w:pPr>
        <w:ind w:hanging="108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 </w:t>
      </w:r>
    </w:p>
    <w:p w14:paraId="6B587292" w14:textId="2EF2372B" w:rsidR="00283082" w:rsidRDefault="00283082" w:rsidP="00283082">
      <w:pPr>
        <w:ind w:hanging="990"/>
        <w:rPr>
          <w:rFonts w:ascii="Arial" w:hAnsi="Arial" w:cs="Arial"/>
          <w:b/>
        </w:rPr>
      </w:pPr>
    </w:p>
    <w:p w14:paraId="7150EDF3" w14:textId="61EB2169" w:rsidR="00171BE4" w:rsidRPr="00BE4EDA" w:rsidRDefault="00171BE4" w:rsidP="00171BE4">
      <w:pPr>
        <w:spacing w:line="360" w:lineRule="auto"/>
        <w:ind w:hanging="990"/>
        <w:rPr>
          <w:rFonts w:ascii="Arial" w:hAnsi="Arial" w:cs="Arial"/>
          <w:b/>
          <w:sz w:val="20"/>
          <w:szCs w:val="20"/>
        </w:rPr>
      </w:pPr>
      <w:r w:rsidRPr="00BE4EDA">
        <w:rPr>
          <w:rFonts w:ascii="Arial" w:hAnsi="Arial" w:cs="Arial"/>
          <w:b/>
          <w:sz w:val="20"/>
          <w:szCs w:val="20"/>
        </w:rPr>
        <w:t>List any health conditions a</w:t>
      </w:r>
      <w:r w:rsidR="00F93B30">
        <w:rPr>
          <w:rFonts w:ascii="Arial" w:hAnsi="Arial" w:cs="Arial"/>
          <w:b/>
          <w:sz w:val="20"/>
          <w:szCs w:val="20"/>
        </w:rPr>
        <w:t>nd/or allergies that the coach</w:t>
      </w:r>
      <w:r w:rsidRPr="00BE4EDA">
        <w:rPr>
          <w:rFonts w:ascii="Arial" w:hAnsi="Arial" w:cs="Arial"/>
          <w:b/>
          <w:sz w:val="20"/>
          <w:szCs w:val="20"/>
        </w:rPr>
        <w:t xml:space="preserve"> should be aware of:</w:t>
      </w:r>
    </w:p>
    <w:p w14:paraId="5F1C9175" w14:textId="1D19512A" w:rsidR="00283082" w:rsidRDefault="00283082" w:rsidP="00171BE4">
      <w:pPr>
        <w:spacing w:line="360" w:lineRule="auto"/>
        <w:ind w:left="-990"/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_______________________</w:t>
      </w:r>
      <w:r w:rsidR="003E69AF">
        <w:rPr>
          <w:rFonts w:ascii="Arial" w:hAnsi="Arial" w:cs="Arial"/>
          <w:b/>
        </w:rPr>
        <w:t>______________________________</w:t>
      </w:r>
    </w:p>
    <w:p w14:paraId="2D12B43B" w14:textId="77777777" w:rsidR="003E69AF" w:rsidRDefault="003E69AF" w:rsidP="00F761D1">
      <w:pPr>
        <w:spacing w:line="360" w:lineRule="auto"/>
        <w:ind w:left="-99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529015DA" w14:textId="77777777" w:rsidR="00F761D1" w:rsidRPr="00BE4EDA" w:rsidRDefault="00F761D1" w:rsidP="00F761D1">
      <w:pPr>
        <w:spacing w:line="360" w:lineRule="auto"/>
        <w:ind w:left="-990"/>
        <w:rPr>
          <w:rFonts w:ascii="Arial" w:hAnsi="Arial" w:cs="Arial"/>
          <w:b/>
          <w:sz w:val="20"/>
          <w:szCs w:val="20"/>
        </w:rPr>
      </w:pPr>
      <w:r w:rsidRPr="00BE4EDA">
        <w:rPr>
          <w:rFonts w:ascii="Arial" w:hAnsi="Arial" w:cs="Arial"/>
          <w:b/>
          <w:bCs/>
          <w:sz w:val="20"/>
          <w:szCs w:val="20"/>
          <w:u w:val="single"/>
        </w:rPr>
        <w:t>Parent Permission and Emergency Authorization</w:t>
      </w:r>
      <w:r w:rsidRPr="00BE4EDA">
        <w:rPr>
          <w:rFonts w:ascii="Arial" w:hAnsi="Arial" w:cs="Arial"/>
          <w:b/>
          <w:bCs/>
          <w:sz w:val="20"/>
          <w:szCs w:val="20"/>
          <w:u w:val="single"/>
        </w:rPr>
        <w:br/>
      </w:r>
    </w:p>
    <w:p w14:paraId="7CA33E28" w14:textId="158EBBBA" w:rsidR="00F761D1" w:rsidRDefault="00F761D1" w:rsidP="00F761D1">
      <w:pPr>
        <w:spacing w:line="360" w:lineRule="auto"/>
        <w:ind w:left="-990"/>
        <w:rPr>
          <w:rFonts w:ascii="Arial" w:hAnsi="Arial" w:cs="Arial"/>
          <w:b/>
          <w:sz w:val="20"/>
          <w:szCs w:val="20"/>
        </w:rPr>
      </w:pPr>
      <w:r w:rsidRPr="00980FB2">
        <w:rPr>
          <w:rFonts w:ascii="Arial" w:hAnsi="Arial" w:cs="Arial"/>
          <w:sz w:val="20"/>
          <w:szCs w:val="20"/>
        </w:rPr>
        <w:t xml:space="preserve">My daughter/son, </w:t>
      </w:r>
      <w:r w:rsidRPr="00980FB2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980FB2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Pr="00980FB2">
        <w:rPr>
          <w:rFonts w:ascii="Arial" w:hAnsi="Arial" w:cs="Arial"/>
          <w:sz w:val="20"/>
          <w:szCs w:val="20"/>
          <w:u w:val="single"/>
        </w:rPr>
      </w:r>
      <w:r w:rsidRPr="00980FB2">
        <w:rPr>
          <w:rFonts w:ascii="Arial" w:hAnsi="Arial" w:cs="Arial"/>
          <w:sz w:val="20"/>
          <w:szCs w:val="20"/>
          <w:u w:val="single"/>
        </w:rPr>
        <w:fldChar w:fldCharType="separate"/>
      </w:r>
      <w:r w:rsidRPr="00980FB2">
        <w:rPr>
          <w:rFonts w:ascii="Arial" w:hAnsi="Arial" w:cs="Arial"/>
          <w:sz w:val="20"/>
          <w:szCs w:val="20"/>
          <w:u w:val="single"/>
        </w:rPr>
        <w:t> </w:t>
      </w:r>
      <w:r w:rsidRPr="00980FB2">
        <w:rPr>
          <w:rFonts w:ascii="Arial" w:hAnsi="Arial" w:cs="Arial"/>
          <w:sz w:val="20"/>
          <w:szCs w:val="20"/>
          <w:u w:val="single"/>
        </w:rPr>
        <w:t> </w:t>
      </w:r>
      <w:r w:rsidRPr="00980FB2">
        <w:rPr>
          <w:rFonts w:ascii="Arial" w:hAnsi="Arial" w:cs="Arial"/>
          <w:sz w:val="20"/>
          <w:szCs w:val="20"/>
          <w:u w:val="single"/>
        </w:rPr>
        <w:t> </w:t>
      </w:r>
      <w:r w:rsidRPr="00980FB2">
        <w:rPr>
          <w:rFonts w:ascii="Arial" w:hAnsi="Arial" w:cs="Arial"/>
          <w:sz w:val="20"/>
          <w:szCs w:val="20"/>
          <w:u w:val="single"/>
        </w:rPr>
        <w:t> </w:t>
      </w:r>
      <w:r w:rsidRPr="00980FB2">
        <w:rPr>
          <w:rFonts w:ascii="Arial" w:hAnsi="Arial" w:cs="Arial"/>
          <w:sz w:val="20"/>
          <w:szCs w:val="20"/>
          <w:u w:val="single"/>
        </w:rPr>
        <w:t> </w:t>
      </w:r>
      <w:r w:rsidRPr="00980FB2">
        <w:rPr>
          <w:rFonts w:ascii="Arial" w:hAnsi="Arial" w:cs="Arial"/>
          <w:sz w:val="20"/>
          <w:szCs w:val="20"/>
        </w:rPr>
        <w:fldChar w:fldCharType="end"/>
      </w:r>
      <w:r w:rsidRPr="00980FB2">
        <w:rPr>
          <w:rFonts w:ascii="Arial" w:hAnsi="Arial" w:cs="Arial"/>
          <w:sz w:val="20"/>
          <w:szCs w:val="20"/>
        </w:rPr>
        <w:t>___________________, has my pe</w:t>
      </w:r>
      <w:r w:rsidR="000A239B">
        <w:rPr>
          <w:rFonts w:ascii="Arial" w:hAnsi="Arial" w:cs="Arial"/>
          <w:sz w:val="20"/>
          <w:szCs w:val="20"/>
        </w:rPr>
        <w:t>rmission to participate in the WV Youth Tennis</w:t>
      </w:r>
      <w:r w:rsidRPr="00980FB2">
        <w:rPr>
          <w:rFonts w:ascii="Arial" w:hAnsi="Arial" w:cs="Arial"/>
          <w:sz w:val="20"/>
          <w:szCs w:val="20"/>
        </w:rPr>
        <w:t xml:space="preserve"> </w:t>
      </w:r>
      <w:r w:rsidR="000A239B">
        <w:rPr>
          <w:rFonts w:ascii="Arial" w:hAnsi="Arial" w:cs="Arial"/>
          <w:sz w:val="20"/>
          <w:szCs w:val="20"/>
        </w:rPr>
        <w:t>program.</w:t>
      </w:r>
      <w:r w:rsidRPr="00980FB2">
        <w:rPr>
          <w:rFonts w:ascii="Arial" w:hAnsi="Arial" w:cs="Arial"/>
          <w:sz w:val="20"/>
          <w:szCs w:val="20"/>
        </w:rPr>
        <w:t xml:space="preserve">  I also hereby give permission to the medical personnel selected by the Wood Valley Youth Sports personnel in charge of any event to perform and/or administer any necessary medical treatment on/to my child in the event of an emergency and I cannot be reached</w:t>
      </w:r>
      <w:r w:rsidRPr="00980FB2">
        <w:rPr>
          <w:rFonts w:ascii="Arial" w:hAnsi="Arial" w:cs="Arial"/>
          <w:b/>
          <w:sz w:val="20"/>
          <w:szCs w:val="20"/>
        </w:rPr>
        <w:t>.</w:t>
      </w:r>
    </w:p>
    <w:p w14:paraId="36739405" w14:textId="77777777" w:rsidR="00980FB2" w:rsidRDefault="00980FB2" w:rsidP="00F761D1">
      <w:pPr>
        <w:spacing w:line="360" w:lineRule="auto"/>
        <w:ind w:left="-990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-9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8"/>
        <w:gridCol w:w="339"/>
        <w:gridCol w:w="1769"/>
      </w:tblGrid>
      <w:tr w:rsidR="00980FB2" w:rsidRPr="00BE4EDA" w14:paraId="457CF633" w14:textId="77777777" w:rsidTr="00980FB2">
        <w:tc>
          <w:tcPr>
            <w:tcW w:w="7468" w:type="dxa"/>
            <w:tcBorders>
              <w:top w:val="single" w:sz="4" w:space="0" w:color="auto"/>
            </w:tcBorders>
          </w:tcPr>
          <w:p w14:paraId="70A8378D" w14:textId="4CFD3592" w:rsidR="00980FB2" w:rsidRPr="00BE4EDA" w:rsidRDefault="00980FB2" w:rsidP="002B4897">
            <w:pPr>
              <w:ind w:right="-180"/>
              <w:rPr>
                <w:rFonts w:cs="Arial"/>
                <w:b/>
                <w:sz w:val="20"/>
                <w:szCs w:val="20"/>
              </w:rPr>
            </w:pPr>
            <w:r w:rsidRPr="00BE4EDA">
              <w:rPr>
                <w:b/>
                <w:sz w:val="20"/>
                <w:szCs w:val="20"/>
              </w:rPr>
              <w:t>Pa</w:t>
            </w:r>
            <w:r w:rsidR="0006520C" w:rsidRPr="00BE4EDA">
              <w:rPr>
                <w:b/>
                <w:sz w:val="20"/>
                <w:szCs w:val="20"/>
              </w:rPr>
              <w:t xml:space="preserve">rent’s </w:t>
            </w:r>
            <w:r w:rsidRPr="00BE4EDA">
              <w:rPr>
                <w:b/>
                <w:sz w:val="20"/>
                <w:szCs w:val="20"/>
              </w:rPr>
              <w:t xml:space="preserve"> Signature</w:t>
            </w:r>
          </w:p>
        </w:tc>
        <w:tc>
          <w:tcPr>
            <w:tcW w:w="339" w:type="dxa"/>
          </w:tcPr>
          <w:p w14:paraId="0068123D" w14:textId="77777777" w:rsidR="00980FB2" w:rsidRPr="00BE4EDA" w:rsidRDefault="00980FB2" w:rsidP="002B4897">
            <w:pPr>
              <w:ind w:right="-180"/>
              <w:rPr>
                <w:b/>
                <w:sz w:val="20"/>
                <w:szCs w:val="20"/>
              </w:rPr>
            </w:pPr>
          </w:p>
        </w:tc>
        <w:tc>
          <w:tcPr>
            <w:tcW w:w="1769" w:type="dxa"/>
            <w:tcBorders>
              <w:top w:val="single" w:sz="4" w:space="0" w:color="auto"/>
            </w:tcBorders>
          </w:tcPr>
          <w:p w14:paraId="339064EF" w14:textId="77777777" w:rsidR="00980FB2" w:rsidRPr="00BE4EDA" w:rsidRDefault="00980FB2" w:rsidP="002B4897">
            <w:pPr>
              <w:ind w:right="-180"/>
              <w:jc w:val="center"/>
              <w:rPr>
                <w:b/>
                <w:sz w:val="20"/>
                <w:szCs w:val="20"/>
              </w:rPr>
            </w:pPr>
            <w:r w:rsidRPr="00BE4EDA">
              <w:rPr>
                <w:b/>
                <w:sz w:val="20"/>
                <w:szCs w:val="20"/>
              </w:rPr>
              <w:t>Date</w:t>
            </w:r>
          </w:p>
        </w:tc>
      </w:tr>
    </w:tbl>
    <w:p w14:paraId="53AB12FD" w14:textId="77777777" w:rsidR="00BE4EDA" w:rsidRPr="00BE4EDA" w:rsidRDefault="00BE4EDA" w:rsidP="00BE4EDA">
      <w:pPr>
        <w:spacing w:line="360" w:lineRule="auto"/>
        <w:rPr>
          <w:rFonts w:ascii="Arial" w:hAnsi="Arial" w:cs="Arial"/>
          <w:b/>
          <w:bCs/>
          <w:u w:val="single"/>
        </w:rPr>
      </w:pPr>
    </w:p>
    <w:p w14:paraId="68B42AA4" w14:textId="77777777" w:rsidR="00BE4EDA" w:rsidRDefault="00BE4EDA" w:rsidP="00171BE4">
      <w:pPr>
        <w:spacing w:line="360" w:lineRule="auto"/>
        <w:ind w:left="-99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825EDB9" w14:textId="2901DB15" w:rsidR="00BE4EDA" w:rsidRPr="00CE431C" w:rsidRDefault="00CE431C" w:rsidP="00BE4EDA">
      <w:pPr>
        <w:spacing w:line="360" w:lineRule="auto"/>
        <w:ind w:left="-99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Registration and </w:t>
      </w:r>
      <w:r w:rsidR="0017558A">
        <w:rPr>
          <w:rFonts w:ascii="Arial" w:hAnsi="Arial" w:cs="Arial"/>
          <w:b/>
          <w:bCs/>
          <w:u w:val="single"/>
        </w:rPr>
        <w:t>Payment due before February 7</w:t>
      </w:r>
      <w:r w:rsidR="002C39F5">
        <w:rPr>
          <w:rFonts w:ascii="Arial" w:hAnsi="Arial" w:cs="Arial"/>
          <w:b/>
          <w:bCs/>
          <w:u w:val="single"/>
        </w:rPr>
        <w:t>, 2020</w:t>
      </w:r>
      <w:r w:rsidR="00BE4EDA" w:rsidRPr="00CE431C">
        <w:rPr>
          <w:rFonts w:ascii="Arial" w:hAnsi="Arial" w:cs="Arial"/>
          <w:b/>
          <w:bCs/>
          <w:u w:val="single"/>
        </w:rPr>
        <w:t>:</w:t>
      </w:r>
    </w:p>
    <w:p w14:paraId="2169582D" w14:textId="20840215" w:rsidR="00BE4EDA" w:rsidRDefault="000E02DE" w:rsidP="00171BE4">
      <w:pPr>
        <w:spacing w:line="360" w:lineRule="auto"/>
        <w:ind w:left="-9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TT </w:t>
      </w:r>
      <w:r w:rsidR="00BF6E83">
        <w:rPr>
          <w:rFonts w:ascii="Arial" w:hAnsi="Arial" w:cs="Arial"/>
          <w:b/>
          <w:sz w:val="20"/>
          <w:szCs w:val="20"/>
        </w:rPr>
        <w:t xml:space="preserve">Team Tennis </w:t>
      </w:r>
      <w:r w:rsidR="00BE4EDA">
        <w:rPr>
          <w:rFonts w:ascii="Arial" w:hAnsi="Arial" w:cs="Arial"/>
          <w:b/>
          <w:sz w:val="20"/>
          <w:szCs w:val="20"/>
        </w:rPr>
        <w:t xml:space="preserve">Registration Amount:  </w:t>
      </w:r>
      <w:r>
        <w:rPr>
          <w:rFonts w:ascii="Arial" w:hAnsi="Arial" w:cs="Arial"/>
          <w:b/>
          <w:sz w:val="20"/>
          <w:szCs w:val="20"/>
        </w:rPr>
        <w:t xml:space="preserve">    </w:t>
      </w:r>
      <w:r w:rsidR="00BE4EDA">
        <w:rPr>
          <w:rFonts w:ascii="Arial" w:hAnsi="Arial" w:cs="Arial"/>
          <w:b/>
          <w:sz w:val="20"/>
          <w:szCs w:val="20"/>
        </w:rPr>
        <w:t xml:space="preserve"> $175</w:t>
      </w:r>
      <w:r w:rsidR="00BF6E83">
        <w:rPr>
          <w:rFonts w:ascii="Arial" w:hAnsi="Arial" w:cs="Arial"/>
          <w:b/>
          <w:sz w:val="20"/>
          <w:szCs w:val="20"/>
        </w:rPr>
        <w:t xml:space="preserve">    (includes practices, matches, and tournament)</w:t>
      </w:r>
    </w:p>
    <w:p w14:paraId="75B1625C" w14:textId="32253567" w:rsidR="00BF6E83" w:rsidRDefault="0017558A" w:rsidP="00E14137">
      <w:pPr>
        <w:ind w:left="-9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unior Tennis </w:t>
      </w:r>
      <w:r w:rsidR="00D31F4B">
        <w:rPr>
          <w:rFonts w:ascii="Arial" w:hAnsi="Arial" w:cs="Arial"/>
          <w:b/>
          <w:sz w:val="20"/>
          <w:szCs w:val="20"/>
        </w:rPr>
        <w:t>Clinic Registration</w:t>
      </w:r>
      <w:r w:rsidR="00E14137">
        <w:rPr>
          <w:rFonts w:ascii="Arial" w:hAnsi="Arial" w:cs="Arial"/>
          <w:b/>
          <w:sz w:val="20"/>
          <w:szCs w:val="20"/>
        </w:rPr>
        <w:t xml:space="preserve"> Amount:  $130</w:t>
      </w:r>
      <w:r>
        <w:rPr>
          <w:rFonts w:ascii="Arial" w:hAnsi="Arial" w:cs="Arial"/>
          <w:b/>
          <w:sz w:val="20"/>
          <w:szCs w:val="20"/>
        </w:rPr>
        <w:tab/>
        <w:t xml:space="preserve">   </w:t>
      </w:r>
      <w:r w:rsidR="00BF6E83">
        <w:rPr>
          <w:rFonts w:ascii="Arial" w:hAnsi="Arial" w:cs="Arial"/>
          <w:b/>
          <w:sz w:val="20"/>
          <w:szCs w:val="20"/>
        </w:rPr>
        <w:t>(clinics only)</w:t>
      </w:r>
    </w:p>
    <w:p w14:paraId="2F6CA7E1" w14:textId="77777777" w:rsidR="00E14137" w:rsidRDefault="00E14137" w:rsidP="00E14137">
      <w:pPr>
        <w:ind w:left="-990"/>
        <w:rPr>
          <w:rFonts w:ascii="Arial" w:hAnsi="Arial" w:cs="Arial"/>
          <w:b/>
          <w:sz w:val="20"/>
          <w:szCs w:val="20"/>
        </w:rPr>
      </w:pPr>
    </w:p>
    <w:p w14:paraId="226CA77F" w14:textId="434A31BC" w:rsidR="00BE4EDA" w:rsidRDefault="00BE4EDA" w:rsidP="00171BE4">
      <w:pPr>
        <w:spacing w:line="360" w:lineRule="auto"/>
        <w:ind w:left="-990"/>
        <w:rPr>
          <w:rFonts w:ascii="Arial" w:hAnsi="Arial" w:cs="Arial"/>
          <w:sz w:val="20"/>
          <w:szCs w:val="20"/>
        </w:rPr>
      </w:pPr>
      <w:r w:rsidRPr="00BE4EDA">
        <w:rPr>
          <w:rFonts w:ascii="Arial" w:hAnsi="Arial" w:cs="Arial"/>
          <w:sz w:val="20"/>
          <w:szCs w:val="20"/>
        </w:rPr>
        <w:t>Checks should be made payable to WVSRC-YS</w:t>
      </w:r>
    </w:p>
    <w:p w14:paraId="0338E9EB" w14:textId="0BAD434C" w:rsidR="00BE4EDA" w:rsidRDefault="00BE4EDA" w:rsidP="00BE4EDA">
      <w:pPr>
        <w:spacing w:line="360" w:lineRule="auto"/>
        <w:ind w:left="-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mail this form with payment to:   </w:t>
      </w:r>
      <w:r w:rsidRPr="009119D3">
        <w:rPr>
          <w:rFonts w:ascii="Arial" w:hAnsi="Arial" w:cs="Arial"/>
          <w:sz w:val="20"/>
          <w:szCs w:val="20"/>
        </w:rPr>
        <w:t>WVSRC Youth Sports, 10316 Boxelder Dr., Raleigh NC 27613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0FB670C" w14:textId="5AE68068" w:rsidR="00BE4EDA" w:rsidRPr="00BE4EDA" w:rsidRDefault="00BE4EDA" w:rsidP="00BE4EDA">
      <w:pPr>
        <w:spacing w:line="360" w:lineRule="auto"/>
        <w:ind w:left="-9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 insert into “Incoming Mail” slot of the Wood Valley Clubhouse mailbox.</w:t>
      </w:r>
    </w:p>
    <w:p w14:paraId="3AC184DC" w14:textId="77777777" w:rsidR="003E69AF" w:rsidRDefault="003E69AF" w:rsidP="00BE4EDA">
      <w:pPr>
        <w:tabs>
          <w:tab w:val="left" w:pos="8370"/>
        </w:tabs>
        <w:spacing w:line="360" w:lineRule="auto"/>
        <w:ind w:left="-990"/>
        <w:rPr>
          <w:rFonts w:ascii="Arial" w:hAnsi="Arial" w:cs="Arial"/>
          <w:sz w:val="20"/>
          <w:szCs w:val="20"/>
        </w:rPr>
      </w:pPr>
    </w:p>
    <w:p w14:paraId="79281806" w14:textId="1D0B5219" w:rsidR="00CE431C" w:rsidRDefault="00CE431C" w:rsidP="00BE4EDA">
      <w:pPr>
        <w:tabs>
          <w:tab w:val="left" w:pos="8370"/>
        </w:tabs>
        <w:spacing w:line="360" w:lineRule="auto"/>
        <w:ind w:left="-990"/>
        <w:rPr>
          <w:rFonts w:ascii="Arial" w:hAnsi="Arial" w:cs="Arial"/>
          <w:sz w:val="20"/>
          <w:szCs w:val="20"/>
        </w:rPr>
      </w:pPr>
      <w:r w:rsidRPr="00CE431C">
        <w:rPr>
          <w:rFonts w:ascii="Arial" w:hAnsi="Arial" w:cs="Arial"/>
          <w:sz w:val="20"/>
          <w:szCs w:val="20"/>
        </w:rPr>
        <w:t>All players who play in team matches need to be members of the US</w:t>
      </w:r>
      <w:r>
        <w:rPr>
          <w:rFonts w:ascii="Arial" w:hAnsi="Arial" w:cs="Arial"/>
          <w:sz w:val="20"/>
          <w:szCs w:val="20"/>
        </w:rPr>
        <w:t xml:space="preserve">TA ($20 for 1-year membership) </w:t>
      </w:r>
      <w:r w:rsidRPr="00CE431C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 xml:space="preserve">nd also need to pay a small </w:t>
      </w:r>
      <w:r w:rsidR="00E14137">
        <w:rPr>
          <w:rFonts w:ascii="Arial" w:hAnsi="Arial" w:cs="Arial"/>
          <w:sz w:val="20"/>
          <w:szCs w:val="20"/>
        </w:rPr>
        <w:t xml:space="preserve">Raleigh </w:t>
      </w:r>
      <w:r>
        <w:rPr>
          <w:rFonts w:ascii="Arial" w:hAnsi="Arial" w:cs="Arial"/>
          <w:sz w:val="20"/>
          <w:szCs w:val="20"/>
        </w:rPr>
        <w:t>JTT</w:t>
      </w:r>
      <w:r w:rsidRPr="00CE431C">
        <w:rPr>
          <w:rFonts w:ascii="Arial" w:hAnsi="Arial" w:cs="Arial"/>
          <w:sz w:val="20"/>
          <w:szCs w:val="20"/>
        </w:rPr>
        <w:t xml:space="preserve"> team fee (less than $20).  Instructions for team signup will be provided. </w:t>
      </w:r>
    </w:p>
    <w:p w14:paraId="516D0069" w14:textId="473E8973" w:rsidR="00CE431C" w:rsidRPr="00CE431C" w:rsidRDefault="00CE431C" w:rsidP="00BE4EDA">
      <w:pPr>
        <w:tabs>
          <w:tab w:val="left" w:pos="8370"/>
        </w:tabs>
        <w:spacing w:line="360" w:lineRule="auto"/>
        <w:ind w:left="-9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2C39F5">
        <w:rPr>
          <w:rFonts w:ascii="Arial" w:hAnsi="Arial" w:cs="Arial"/>
          <w:b/>
          <w:sz w:val="20"/>
          <w:szCs w:val="20"/>
        </w:rPr>
        <w:t>**Deadline for Spring</w:t>
      </w:r>
      <w:r w:rsidRPr="00CE431C">
        <w:rPr>
          <w:rFonts w:ascii="Arial" w:hAnsi="Arial" w:cs="Arial"/>
          <w:b/>
          <w:sz w:val="20"/>
          <w:szCs w:val="20"/>
        </w:rPr>
        <w:t xml:space="preserve"> JT</w:t>
      </w:r>
      <w:r w:rsidR="002C39F5">
        <w:rPr>
          <w:rFonts w:ascii="Arial" w:hAnsi="Arial" w:cs="Arial"/>
          <w:b/>
          <w:sz w:val="20"/>
          <w:szCs w:val="20"/>
        </w:rPr>
        <w:t xml:space="preserve">T Team </w:t>
      </w:r>
      <w:r w:rsidR="0017558A">
        <w:rPr>
          <w:rFonts w:ascii="Arial" w:hAnsi="Arial" w:cs="Arial"/>
          <w:b/>
          <w:sz w:val="20"/>
          <w:szCs w:val="20"/>
        </w:rPr>
        <w:t xml:space="preserve">online </w:t>
      </w:r>
      <w:r w:rsidR="002C39F5">
        <w:rPr>
          <w:rFonts w:ascii="Arial" w:hAnsi="Arial" w:cs="Arial"/>
          <w:b/>
          <w:sz w:val="20"/>
          <w:szCs w:val="20"/>
        </w:rPr>
        <w:t>registration is February 11</w:t>
      </w:r>
      <w:r w:rsidRPr="00CE431C">
        <w:rPr>
          <w:rFonts w:ascii="Arial" w:hAnsi="Arial" w:cs="Arial"/>
          <w:b/>
          <w:sz w:val="20"/>
          <w:szCs w:val="20"/>
        </w:rPr>
        <w:t>**</w:t>
      </w:r>
    </w:p>
    <w:p w14:paraId="6F4B6729" w14:textId="09C2AD17" w:rsidR="003E69AF" w:rsidRPr="00F67D34" w:rsidRDefault="00694EFE" w:rsidP="000A239B">
      <w:pPr>
        <w:pStyle w:val="Heading1"/>
        <w:rPr>
          <w:color w:val="auto"/>
          <w:sz w:val="36"/>
          <w:szCs w:val="36"/>
        </w:rPr>
      </w:pPr>
      <w:r w:rsidRPr="00F67D34">
        <w:rPr>
          <w:color w:val="auto"/>
          <w:sz w:val="36"/>
          <w:szCs w:val="36"/>
        </w:rPr>
        <w:lastRenderedPageBreak/>
        <w:t>Practice and Match Schedules</w:t>
      </w:r>
    </w:p>
    <w:p w14:paraId="74A56FE5" w14:textId="77777777" w:rsidR="00694EFE" w:rsidRDefault="00694EFE" w:rsidP="00694EFE"/>
    <w:p w14:paraId="0C76F971" w14:textId="77777777" w:rsidR="00694EFE" w:rsidRPr="00694EFE" w:rsidRDefault="00694EFE" w:rsidP="00694EFE"/>
    <w:p w14:paraId="7D834CA1" w14:textId="3F28721D" w:rsidR="002C39F5" w:rsidRPr="006C1F55" w:rsidRDefault="00CE431C" w:rsidP="002C39F5">
      <w:pPr>
        <w:ind w:hanging="108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Practices</w:t>
      </w:r>
      <w:r w:rsidR="006C1F55">
        <w:rPr>
          <w:rFonts w:ascii="Arial" w:hAnsi="Arial" w:cs="Arial"/>
          <w:b/>
          <w:bCs/>
          <w:color w:val="000000"/>
        </w:rPr>
        <w:t>:</w:t>
      </w:r>
      <w:r>
        <w:rPr>
          <w:rFonts w:ascii="Arial" w:hAnsi="Arial" w:cs="Arial"/>
          <w:b/>
          <w:bCs/>
          <w:color w:val="000000"/>
        </w:rPr>
        <w:t xml:space="preserve"> </w:t>
      </w:r>
      <w:r w:rsidR="006C1F55">
        <w:rPr>
          <w:rFonts w:ascii="Arial" w:hAnsi="Arial" w:cs="Arial"/>
          <w:bCs/>
          <w:color w:val="000000"/>
        </w:rPr>
        <w:t>S</w:t>
      </w:r>
      <w:r w:rsidR="002C39F5">
        <w:rPr>
          <w:rFonts w:ascii="Arial" w:hAnsi="Arial" w:cs="Arial"/>
          <w:bCs/>
          <w:color w:val="000000"/>
        </w:rPr>
        <w:t>tart the week of March 2</w:t>
      </w:r>
      <w:r w:rsidR="002C39F5" w:rsidRPr="002C39F5">
        <w:rPr>
          <w:rFonts w:ascii="Arial" w:hAnsi="Arial" w:cs="Arial"/>
          <w:bCs/>
          <w:color w:val="000000"/>
          <w:vertAlign w:val="superscript"/>
        </w:rPr>
        <w:t>nd</w:t>
      </w:r>
      <w:r w:rsidRPr="006C1F55">
        <w:rPr>
          <w:rFonts w:ascii="Arial" w:hAnsi="Arial" w:cs="Arial"/>
          <w:bCs/>
          <w:color w:val="000000"/>
        </w:rPr>
        <w:t xml:space="preserve"> and</w:t>
      </w:r>
      <w:r w:rsidR="006C1F55" w:rsidRPr="006C1F55">
        <w:rPr>
          <w:rFonts w:ascii="Arial" w:hAnsi="Arial" w:cs="Arial"/>
          <w:bCs/>
          <w:color w:val="000000"/>
        </w:rPr>
        <w:t xml:space="preserve"> run through the </w:t>
      </w:r>
      <w:r w:rsidRPr="006C1F55">
        <w:rPr>
          <w:rFonts w:ascii="Arial" w:hAnsi="Arial" w:cs="Arial"/>
          <w:bCs/>
          <w:color w:val="000000"/>
        </w:rPr>
        <w:t xml:space="preserve">week </w:t>
      </w:r>
      <w:r w:rsidR="002C39F5">
        <w:rPr>
          <w:rFonts w:ascii="Arial" w:hAnsi="Arial" w:cs="Arial"/>
          <w:bCs/>
          <w:color w:val="000000"/>
        </w:rPr>
        <w:t>of April 27</w:t>
      </w:r>
      <w:r w:rsidR="002C39F5" w:rsidRPr="002C39F5">
        <w:rPr>
          <w:rFonts w:ascii="Arial" w:hAnsi="Arial" w:cs="Arial"/>
          <w:bCs/>
          <w:color w:val="000000"/>
          <w:vertAlign w:val="superscript"/>
        </w:rPr>
        <w:t>th</w:t>
      </w:r>
      <w:r w:rsidR="002C39F5">
        <w:rPr>
          <w:rFonts w:ascii="Arial" w:hAnsi="Arial" w:cs="Arial"/>
          <w:bCs/>
          <w:color w:val="000000"/>
        </w:rPr>
        <w:t xml:space="preserve">. No practices </w:t>
      </w:r>
      <w:r w:rsidR="0017558A">
        <w:rPr>
          <w:rFonts w:ascii="Arial" w:hAnsi="Arial" w:cs="Arial"/>
          <w:bCs/>
          <w:color w:val="000000"/>
        </w:rPr>
        <w:t xml:space="preserve">the </w:t>
      </w:r>
      <w:r w:rsidR="002C39F5">
        <w:rPr>
          <w:rFonts w:ascii="Arial" w:hAnsi="Arial" w:cs="Arial"/>
          <w:bCs/>
          <w:color w:val="000000"/>
        </w:rPr>
        <w:t>week of April 6</w:t>
      </w:r>
      <w:r w:rsidR="002C39F5" w:rsidRPr="002C39F5">
        <w:rPr>
          <w:rFonts w:ascii="Arial" w:hAnsi="Arial" w:cs="Arial"/>
          <w:bCs/>
          <w:color w:val="000000"/>
          <w:vertAlign w:val="superscript"/>
        </w:rPr>
        <w:t>th</w:t>
      </w:r>
      <w:r w:rsidR="002C39F5">
        <w:rPr>
          <w:rFonts w:ascii="Arial" w:hAnsi="Arial" w:cs="Arial"/>
          <w:bCs/>
          <w:color w:val="000000"/>
        </w:rPr>
        <w:t xml:space="preserve"> due to WCPSS Spring Break.</w:t>
      </w:r>
    </w:p>
    <w:p w14:paraId="399683B0" w14:textId="77777777" w:rsidR="0064571E" w:rsidRDefault="0064571E" w:rsidP="00733482">
      <w:pPr>
        <w:ind w:hanging="1080"/>
        <w:rPr>
          <w:rFonts w:ascii="Arial" w:hAnsi="Arial" w:cs="Arial"/>
          <w:b/>
          <w:bCs/>
          <w:color w:val="000000"/>
        </w:rPr>
      </w:pPr>
    </w:p>
    <w:p w14:paraId="6DB7CC60" w14:textId="77777777" w:rsidR="0017558A" w:rsidRPr="006F598F" w:rsidRDefault="0017558A" w:rsidP="00733482">
      <w:pPr>
        <w:ind w:hanging="1080"/>
        <w:rPr>
          <w:rFonts w:ascii="Arial" w:hAnsi="Arial" w:cs="Arial"/>
          <w:b/>
          <w:bCs/>
          <w:color w:val="000000"/>
        </w:rPr>
      </w:pPr>
    </w:p>
    <w:p w14:paraId="5C15075D" w14:textId="2AE5A4AF" w:rsidR="00733482" w:rsidRDefault="0017558A" w:rsidP="0017558A">
      <w:pPr>
        <w:ind w:hanging="108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14u and Junior Team Clinic </w:t>
      </w:r>
      <w:r w:rsidR="00E14137">
        <w:rPr>
          <w:rFonts w:ascii="Arial" w:hAnsi="Arial" w:cs="Arial"/>
          <w:b/>
          <w:bCs/>
          <w:color w:val="000000"/>
        </w:rPr>
        <w:t>P</w:t>
      </w:r>
      <w:r w:rsidR="006F598F">
        <w:rPr>
          <w:rFonts w:ascii="Arial" w:hAnsi="Arial" w:cs="Arial"/>
          <w:b/>
          <w:bCs/>
          <w:color w:val="000000"/>
        </w:rPr>
        <w:t xml:space="preserve">ractices are on Mondays and </w:t>
      </w:r>
      <w:r>
        <w:rPr>
          <w:rFonts w:ascii="Arial" w:hAnsi="Arial" w:cs="Arial"/>
          <w:b/>
          <w:bCs/>
          <w:color w:val="000000"/>
        </w:rPr>
        <w:t>Fridays</w:t>
      </w:r>
      <w:r w:rsidR="006F598F">
        <w:rPr>
          <w:rFonts w:ascii="Arial" w:hAnsi="Arial" w:cs="Arial"/>
          <w:b/>
          <w:bCs/>
          <w:color w:val="000000"/>
        </w:rPr>
        <w:t>:</w:t>
      </w:r>
    </w:p>
    <w:p w14:paraId="2173484B" w14:textId="77777777" w:rsidR="00694EFE" w:rsidRPr="00694EFE" w:rsidRDefault="00694EFE" w:rsidP="0017558A">
      <w:pPr>
        <w:ind w:hanging="1080"/>
        <w:rPr>
          <w:rFonts w:ascii="Arial" w:hAnsi="Arial" w:cs="Arial"/>
          <w:b/>
          <w:bCs/>
          <w:color w:val="000000"/>
        </w:rPr>
      </w:pPr>
    </w:p>
    <w:tbl>
      <w:tblPr>
        <w:tblStyle w:val="TableGrid"/>
        <w:tblW w:w="5220" w:type="dxa"/>
        <w:tblInd w:w="-612" w:type="dxa"/>
        <w:tblLook w:val="04A0" w:firstRow="1" w:lastRow="0" w:firstColumn="1" w:lastColumn="0" w:noHBand="0" w:noVBand="1"/>
      </w:tblPr>
      <w:tblGrid>
        <w:gridCol w:w="2246"/>
        <w:gridCol w:w="2974"/>
      </w:tblGrid>
      <w:tr w:rsidR="006F598F" w:rsidRPr="002402AF" w14:paraId="25C3CE28" w14:textId="77777777" w:rsidTr="00E14137">
        <w:tc>
          <w:tcPr>
            <w:tcW w:w="2246" w:type="dxa"/>
          </w:tcPr>
          <w:p w14:paraId="2DC85886" w14:textId="17F8D94D" w:rsidR="006F598F" w:rsidRPr="006F598F" w:rsidRDefault="006F598F" w:rsidP="006F598F">
            <w:pPr>
              <w:ind w:left="-648" w:hanging="9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       </w:t>
            </w:r>
            <w:r w:rsidR="000E02DE">
              <w:rPr>
                <w:rFonts w:ascii="Arial" w:hAnsi="Arial" w:cs="Arial"/>
                <w:b/>
                <w:bCs/>
                <w:color w:val="000000"/>
              </w:rPr>
              <w:t>Monday/Friday</w:t>
            </w:r>
          </w:p>
        </w:tc>
        <w:tc>
          <w:tcPr>
            <w:tcW w:w="2974" w:type="dxa"/>
          </w:tcPr>
          <w:p w14:paraId="79F8C912" w14:textId="4530CBCB" w:rsidR="006F598F" w:rsidRPr="006F598F" w:rsidRDefault="006F598F" w:rsidP="00733482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eam</w:t>
            </w:r>
          </w:p>
        </w:tc>
      </w:tr>
      <w:tr w:rsidR="006F598F" w:rsidRPr="002402AF" w14:paraId="15B00E2D" w14:textId="77777777" w:rsidTr="00E14137">
        <w:tc>
          <w:tcPr>
            <w:tcW w:w="2246" w:type="dxa"/>
          </w:tcPr>
          <w:p w14:paraId="655F2A1A" w14:textId="2F489AE7" w:rsidR="006F598F" w:rsidRPr="0017558A" w:rsidRDefault="005054EA" w:rsidP="006F598F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17558A">
              <w:rPr>
                <w:rFonts w:ascii="Arial" w:hAnsi="Arial" w:cs="Arial"/>
                <w:bCs/>
                <w:color w:val="000000"/>
              </w:rPr>
              <w:t>5:30</w:t>
            </w:r>
          </w:p>
        </w:tc>
        <w:tc>
          <w:tcPr>
            <w:tcW w:w="2974" w:type="dxa"/>
          </w:tcPr>
          <w:p w14:paraId="0EDF1585" w14:textId="29C4469E" w:rsidR="00EE3957" w:rsidRPr="006F598F" w:rsidRDefault="0017558A" w:rsidP="00EE395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Cs/>
                <w:color w:val="000000"/>
              </w:rPr>
              <w:t>Junior Team Clinics</w:t>
            </w:r>
          </w:p>
        </w:tc>
      </w:tr>
      <w:tr w:rsidR="006F598F" w:rsidRPr="002402AF" w14:paraId="655A5110" w14:textId="77777777" w:rsidTr="00E14137">
        <w:tc>
          <w:tcPr>
            <w:tcW w:w="2246" w:type="dxa"/>
          </w:tcPr>
          <w:p w14:paraId="30BF585A" w14:textId="1D8A58CB" w:rsidR="006F598F" w:rsidRPr="0017558A" w:rsidRDefault="005054EA" w:rsidP="006F598F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17558A">
              <w:rPr>
                <w:rFonts w:ascii="Arial" w:hAnsi="Arial" w:cs="Arial"/>
                <w:bCs/>
                <w:color w:val="000000"/>
              </w:rPr>
              <w:t>6:30</w:t>
            </w:r>
          </w:p>
        </w:tc>
        <w:tc>
          <w:tcPr>
            <w:tcW w:w="2974" w:type="dxa"/>
          </w:tcPr>
          <w:p w14:paraId="37AD30A4" w14:textId="479AE539" w:rsidR="006F598F" w:rsidRPr="006F598F" w:rsidRDefault="006F598F" w:rsidP="00E14137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6F598F">
              <w:rPr>
                <w:rFonts w:ascii="Arial" w:hAnsi="Arial" w:cs="Arial"/>
                <w:bCs/>
                <w:color w:val="000000"/>
              </w:rPr>
              <w:t>14U</w:t>
            </w:r>
          </w:p>
        </w:tc>
      </w:tr>
    </w:tbl>
    <w:p w14:paraId="0DE57B07" w14:textId="77777777" w:rsidR="00694EFE" w:rsidRDefault="00694EFE" w:rsidP="00694EFE">
      <w:pPr>
        <w:pStyle w:val="BodyText"/>
        <w:spacing w:after="0"/>
        <w:ind w:right="-90"/>
        <w:rPr>
          <w:rFonts w:ascii="Arial" w:eastAsiaTheme="minorEastAsia" w:hAnsi="Arial" w:cs="Arial"/>
          <w:b/>
          <w:bCs/>
          <w:color w:val="000000"/>
        </w:rPr>
      </w:pPr>
    </w:p>
    <w:p w14:paraId="6E049DBE" w14:textId="77777777" w:rsidR="0017558A" w:rsidRDefault="0017558A" w:rsidP="0017558A">
      <w:pPr>
        <w:ind w:hanging="1080"/>
        <w:rPr>
          <w:rFonts w:ascii="Arial" w:hAnsi="Arial" w:cs="Arial"/>
          <w:b/>
          <w:bCs/>
          <w:color w:val="000000"/>
        </w:rPr>
      </w:pPr>
    </w:p>
    <w:p w14:paraId="4D6AA45D" w14:textId="2B55705C" w:rsidR="0017558A" w:rsidRDefault="0017558A" w:rsidP="0017558A">
      <w:pPr>
        <w:ind w:hanging="108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18u Practices are on Tuesdays and Thursdays at the following times:</w:t>
      </w:r>
    </w:p>
    <w:p w14:paraId="0F305E87" w14:textId="77777777" w:rsidR="0017558A" w:rsidRPr="00694EFE" w:rsidRDefault="0017558A" w:rsidP="0017558A">
      <w:pPr>
        <w:ind w:hanging="1080"/>
        <w:rPr>
          <w:rFonts w:ascii="Arial" w:hAnsi="Arial" w:cs="Arial"/>
          <w:b/>
          <w:bCs/>
          <w:color w:val="000000"/>
        </w:rPr>
      </w:pPr>
    </w:p>
    <w:tbl>
      <w:tblPr>
        <w:tblStyle w:val="TableGrid"/>
        <w:tblW w:w="7470" w:type="dxa"/>
        <w:tblInd w:w="-612" w:type="dxa"/>
        <w:tblLook w:val="04A0" w:firstRow="1" w:lastRow="0" w:firstColumn="1" w:lastColumn="0" w:noHBand="0" w:noVBand="1"/>
      </w:tblPr>
      <w:tblGrid>
        <w:gridCol w:w="2246"/>
        <w:gridCol w:w="2974"/>
        <w:gridCol w:w="2250"/>
      </w:tblGrid>
      <w:tr w:rsidR="00DD7788" w:rsidRPr="002402AF" w14:paraId="3DB7D229" w14:textId="3CA82259" w:rsidTr="00DD7788">
        <w:tc>
          <w:tcPr>
            <w:tcW w:w="2246" w:type="dxa"/>
          </w:tcPr>
          <w:p w14:paraId="4DA7133F" w14:textId="457CB2EC" w:rsidR="00DD7788" w:rsidRPr="006F598F" w:rsidRDefault="00DD7788" w:rsidP="00EB5768">
            <w:pPr>
              <w:ind w:left="-648" w:hanging="9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       Tuesday</w:t>
            </w:r>
          </w:p>
        </w:tc>
        <w:tc>
          <w:tcPr>
            <w:tcW w:w="2974" w:type="dxa"/>
          </w:tcPr>
          <w:p w14:paraId="1D9A2630" w14:textId="54A63E98" w:rsidR="00DD7788" w:rsidRPr="006F598F" w:rsidRDefault="00DD7788" w:rsidP="00EB5768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hursday</w:t>
            </w:r>
          </w:p>
        </w:tc>
        <w:tc>
          <w:tcPr>
            <w:tcW w:w="2250" w:type="dxa"/>
          </w:tcPr>
          <w:p w14:paraId="193A7AD0" w14:textId="5E6C14E4" w:rsidR="00DD7788" w:rsidRDefault="00DD7788" w:rsidP="00EB5768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eam</w:t>
            </w:r>
          </w:p>
        </w:tc>
      </w:tr>
      <w:tr w:rsidR="00DD7788" w:rsidRPr="002402AF" w14:paraId="5CB72EB9" w14:textId="7386462A" w:rsidTr="00DD7788">
        <w:tc>
          <w:tcPr>
            <w:tcW w:w="2246" w:type="dxa"/>
          </w:tcPr>
          <w:p w14:paraId="500636C0" w14:textId="721A4CBB" w:rsidR="00DD7788" w:rsidRPr="0017558A" w:rsidRDefault="00DD7788" w:rsidP="000E02DE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 w:rsidRPr="0017558A">
              <w:rPr>
                <w:rFonts w:ascii="Arial" w:hAnsi="Arial" w:cs="Arial"/>
                <w:bCs/>
                <w:color w:val="000000"/>
              </w:rPr>
              <w:t>7:00</w:t>
            </w:r>
          </w:p>
        </w:tc>
        <w:tc>
          <w:tcPr>
            <w:tcW w:w="2974" w:type="dxa"/>
          </w:tcPr>
          <w:p w14:paraId="196F4502" w14:textId="75FE9552" w:rsidR="00DD7788" w:rsidRPr="006F598F" w:rsidRDefault="00DD7788" w:rsidP="000E02DE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Cs/>
                <w:color w:val="000000"/>
              </w:rPr>
              <w:t>5:00</w:t>
            </w:r>
          </w:p>
        </w:tc>
        <w:tc>
          <w:tcPr>
            <w:tcW w:w="2250" w:type="dxa"/>
          </w:tcPr>
          <w:p w14:paraId="013EB9D7" w14:textId="736A59F9" w:rsidR="00DD7788" w:rsidRDefault="00DD7788" w:rsidP="00EB5768">
            <w:pPr>
              <w:jc w:val="center"/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Cs/>
                <w:color w:val="000000"/>
              </w:rPr>
              <w:t>18u</w:t>
            </w:r>
          </w:p>
        </w:tc>
      </w:tr>
    </w:tbl>
    <w:p w14:paraId="35FFBE5F" w14:textId="77777777" w:rsidR="00F67D34" w:rsidRDefault="00F67D34" w:rsidP="00694EFE">
      <w:pPr>
        <w:ind w:hanging="1080"/>
        <w:rPr>
          <w:rFonts w:ascii="Tahoma" w:hAnsi="Tahoma" w:cs="Tahoma"/>
          <w:b/>
        </w:rPr>
      </w:pPr>
    </w:p>
    <w:p w14:paraId="741C44E6" w14:textId="77777777" w:rsidR="006C1EA2" w:rsidRDefault="006C1EA2" w:rsidP="00F67D34">
      <w:pPr>
        <w:ind w:hanging="1080"/>
        <w:rPr>
          <w:rFonts w:ascii="Tahoma" w:hAnsi="Tahoma" w:cs="Tahoma"/>
          <w:b/>
        </w:rPr>
      </w:pPr>
    </w:p>
    <w:p w14:paraId="433381B5" w14:textId="76C6CD71" w:rsidR="00694EFE" w:rsidRPr="00F67D34" w:rsidRDefault="00694EFE" w:rsidP="00F67D34">
      <w:pPr>
        <w:ind w:hanging="1080"/>
        <w:rPr>
          <w:rFonts w:ascii="Tahoma" w:hAnsi="Tahoma" w:cs="Tahoma"/>
          <w:b/>
        </w:rPr>
      </w:pPr>
      <w:r w:rsidRPr="00F67D34">
        <w:rPr>
          <w:rFonts w:ascii="Tahoma" w:hAnsi="Tahoma" w:cs="Tahoma"/>
          <w:b/>
        </w:rPr>
        <w:t xml:space="preserve">Match Schedule (7 matches):  </w:t>
      </w:r>
      <w:r w:rsidR="002C39F5">
        <w:rPr>
          <w:rFonts w:ascii="Tahoma" w:hAnsi="Tahoma" w:cs="Tahoma"/>
        </w:rPr>
        <w:t>March 7, 14, 21, 28, April 4, 18, 25.  No match April 11.</w:t>
      </w:r>
    </w:p>
    <w:p w14:paraId="64F0F2AE" w14:textId="0A9AD927" w:rsidR="00861476" w:rsidRPr="00F67D34" w:rsidRDefault="00861476" w:rsidP="00694EFE">
      <w:pPr>
        <w:ind w:hanging="1080"/>
        <w:rPr>
          <w:rFonts w:ascii="Tahoma" w:hAnsi="Tahoma" w:cs="Tahoma"/>
          <w:b/>
        </w:rPr>
      </w:pPr>
      <w:r w:rsidRPr="00F67D34">
        <w:rPr>
          <w:rFonts w:ascii="Tahoma" w:hAnsi="Tahoma" w:cs="Tahoma"/>
          <w:b/>
        </w:rPr>
        <w:t>Match Times:</w:t>
      </w:r>
    </w:p>
    <w:p w14:paraId="7C2650A6" w14:textId="30C147A5" w:rsidR="00861476" w:rsidRPr="00F67D34" w:rsidRDefault="00E14137" w:rsidP="0086147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F67D34">
        <w:rPr>
          <w:rStyle w:val="Strong"/>
          <w:rFonts w:ascii="Arial" w:hAnsi="Arial" w:cs="Arial"/>
          <w:sz w:val="24"/>
          <w:szCs w:val="24"/>
        </w:rPr>
        <w:t>14u</w:t>
      </w:r>
      <w:r w:rsidR="00861476" w:rsidRPr="00F67D34">
        <w:rPr>
          <w:rStyle w:val="Strong"/>
          <w:rFonts w:ascii="Arial" w:hAnsi="Arial" w:cs="Arial"/>
          <w:sz w:val="24"/>
          <w:szCs w:val="24"/>
        </w:rPr>
        <w:t xml:space="preserve"> -</w:t>
      </w:r>
      <w:r w:rsidRPr="00F67D34">
        <w:rPr>
          <w:rFonts w:ascii="Arial" w:hAnsi="Arial" w:cs="Arial"/>
          <w:sz w:val="24"/>
          <w:szCs w:val="24"/>
        </w:rPr>
        <w:t> Saturday 10:30am</w:t>
      </w:r>
      <w:r w:rsidR="00861476" w:rsidRPr="00F67D34">
        <w:rPr>
          <w:rFonts w:ascii="Arial" w:hAnsi="Arial" w:cs="Arial"/>
          <w:sz w:val="24"/>
          <w:szCs w:val="24"/>
        </w:rPr>
        <w:br/>
      </w:r>
      <w:r w:rsidRPr="00F67D34">
        <w:rPr>
          <w:rStyle w:val="Strong"/>
          <w:rFonts w:ascii="Arial" w:hAnsi="Arial" w:cs="Arial"/>
          <w:sz w:val="24"/>
          <w:szCs w:val="24"/>
        </w:rPr>
        <w:t>18u</w:t>
      </w:r>
      <w:r w:rsidR="00861476" w:rsidRPr="00F67D34">
        <w:rPr>
          <w:rStyle w:val="Strong"/>
          <w:rFonts w:ascii="Arial" w:hAnsi="Arial" w:cs="Arial"/>
          <w:sz w:val="24"/>
          <w:szCs w:val="24"/>
        </w:rPr>
        <w:t xml:space="preserve"> - </w:t>
      </w:r>
      <w:r w:rsidR="00861476" w:rsidRPr="00F67D34">
        <w:rPr>
          <w:rFonts w:ascii="Arial" w:hAnsi="Arial" w:cs="Arial"/>
          <w:sz w:val="24"/>
          <w:szCs w:val="24"/>
        </w:rPr>
        <w:t>Saturday, 1:30pm</w:t>
      </w:r>
    </w:p>
    <w:p w14:paraId="1E4A4104" w14:textId="77777777" w:rsidR="00861476" w:rsidRPr="00F67D34" w:rsidRDefault="00861476" w:rsidP="00694EFE">
      <w:pPr>
        <w:ind w:hanging="1080"/>
        <w:rPr>
          <w:rFonts w:ascii="Arial" w:hAnsi="Arial" w:cs="Arial"/>
          <w:b/>
          <w:bCs/>
          <w:color w:val="000000"/>
        </w:rPr>
      </w:pPr>
    </w:p>
    <w:p w14:paraId="2A03DADE" w14:textId="1A6A316F" w:rsidR="00694EFE" w:rsidRPr="00F67D34" w:rsidRDefault="00861476" w:rsidP="00694EFE">
      <w:pPr>
        <w:ind w:hanging="1080"/>
        <w:rPr>
          <w:rFonts w:ascii="Arial" w:hAnsi="Arial" w:cs="Arial"/>
          <w:b/>
          <w:bCs/>
          <w:color w:val="000000"/>
        </w:rPr>
      </w:pPr>
      <w:r w:rsidRPr="00F67D34">
        <w:rPr>
          <w:rFonts w:ascii="Tahoma" w:hAnsi="Tahoma" w:cs="Tahoma"/>
          <w:b/>
        </w:rPr>
        <w:t xml:space="preserve">Tournament: </w:t>
      </w:r>
      <w:r w:rsidR="002C39F5">
        <w:rPr>
          <w:rFonts w:ascii="Tahoma" w:hAnsi="Tahoma" w:cs="Tahoma"/>
        </w:rPr>
        <w:t>May 1-3</w:t>
      </w:r>
    </w:p>
    <w:p w14:paraId="5EA93A96" w14:textId="77777777" w:rsidR="00694EFE" w:rsidRDefault="00694EFE" w:rsidP="00694EFE">
      <w:pPr>
        <w:ind w:hanging="1080"/>
        <w:rPr>
          <w:rFonts w:ascii="Arial" w:hAnsi="Arial" w:cs="Arial"/>
          <w:b/>
          <w:bCs/>
          <w:color w:val="000000"/>
        </w:rPr>
      </w:pPr>
    </w:p>
    <w:p w14:paraId="34D11EF0" w14:textId="568D45B8" w:rsidR="00694EFE" w:rsidRPr="006F598F" w:rsidRDefault="00694EFE" w:rsidP="00E14137">
      <w:pPr>
        <w:rPr>
          <w:rFonts w:ascii="Arial" w:hAnsi="Arial" w:cs="Arial"/>
          <w:b/>
          <w:bCs/>
          <w:color w:val="000000"/>
        </w:rPr>
      </w:pPr>
    </w:p>
    <w:p w14:paraId="559CB873" w14:textId="77777777" w:rsidR="00694EFE" w:rsidRPr="002402AF" w:rsidRDefault="00694EFE" w:rsidP="00694EFE">
      <w:pPr>
        <w:ind w:hanging="108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37AD7AEF" w14:textId="77777777" w:rsidR="00694EFE" w:rsidRDefault="00694EFE" w:rsidP="00694EFE">
      <w:pPr>
        <w:pStyle w:val="BodyText"/>
        <w:spacing w:after="0"/>
        <w:ind w:right="-90"/>
        <w:rPr>
          <w:rFonts w:ascii="Arial" w:eastAsiaTheme="minorEastAsia" w:hAnsi="Arial" w:cs="Arial"/>
          <w:b/>
          <w:bCs/>
          <w:color w:val="000000"/>
        </w:rPr>
      </w:pPr>
    </w:p>
    <w:p w14:paraId="23AF0F2A" w14:textId="77777777" w:rsidR="00694EFE" w:rsidRDefault="00694EFE" w:rsidP="006C1F55">
      <w:pPr>
        <w:pStyle w:val="BodyText"/>
        <w:spacing w:after="0"/>
        <w:ind w:right="-90"/>
        <w:rPr>
          <w:rFonts w:ascii="Arial" w:eastAsiaTheme="minorEastAsia" w:hAnsi="Arial" w:cs="Arial"/>
          <w:b/>
          <w:bCs/>
          <w:color w:val="000000"/>
        </w:rPr>
      </w:pPr>
    </w:p>
    <w:p w14:paraId="2ACD6198" w14:textId="495BD5FC" w:rsidR="006C1F55" w:rsidRDefault="006C1F55" w:rsidP="006C1F55">
      <w:pPr>
        <w:pStyle w:val="BodyText"/>
        <w:spacing w:after="0"/>
        <w:ind w:right="-90"/>
        <w:rPr>
          <w:rFonts w:ascii="Tahoma" w:hAnsi="Tahoma" w:cs="Tahoma"/>
          <w:sz w:val="20"/>
          <w:szCs w:val="20"/>
        </w:rPr>
      </w:pPr>
    </w:p>
    <w:p w14:paraId="2425CDCD" w14:textId="77777777" w:rsidR="006C1F55" w:rsidRDefault="006C1F55" w:rsidP="006C1F55">
      <w:pPr>
        <w:rPr>
          <w:rFonts w:ascii="Tahoma" w:hAnsi="Tahoma" w:cs="Tahoma"/>
          <w:sz w:val="20"/>
          <w:szCs w:val="20"/>
        </w:rPr>
      </w:pPr>
    </w:p>
    <w:p w14:paraId="5954F32F" w14:textId="1BF80AAE" w:rsidR="006C1F55" w:rsidRDefault="006C1F55" w:rsidP="006C1F55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</w:t>
      </w:r>
    </w:p>
    <w:p w14:paraId="19EF0A15" w14:textId="77777777" w:rsidR="00084FB4" w:rsidRDefault="00084FB4" w:rsidP="00FA6801">
      <w:pPr>
        <w:rPr>
          <w:rFonts w:ascii="Arial" w:hAnsi="Arial" w:cs="Arial"/>
          <w:b/>
          <w:bCs/>
          <w:color w:val="000000"/>
          <w:sz w:val="32"/>
          <w:szCs w:val="32"/>
        </w:rPr>
      </w:pPr>
    </w:p>
    <w:p w14:paraId="5B4D28A6" w14:textId="2100FCB8" w:rsidR="001B0EBB" w:rsidRDefault="001B0EBB" w:rsidP="00733482">
      <w:pPr>
        <w:ind w:hanging="1080"/>
        <w:rPr>
          <w:rFonts w:ascii="Arial" w:hAnsi="Arial" w:cs="Arial"/>
          <w:b/>
          <w:bCs/>
          <w:color w:val="000000"/>
        </w:rPr>
      </w:pPr>
    </w:p>
    <w:p w14:paraId="50B28B5D" w14:textId="77777777" w:rsidR="00D977F7" w:rsidRDefault="00D977F7" w:rsidP="00D977F7">
      <w:pPr>
        <w:rPr>
          <w:rFonts w:ascii="Arial" w:hAnsi="Arial" w:cs="Arial"/>
          <w:b/>
          <w:bCs/>
          <w:color w:val="000000"/>
          <w:sz w:val="28"/>
          <w:szCs w:val="28"/>
        </w:rPr>
      </w:pPr>
    </w:p>
    <w:sectPr w:rsidR="00D977F7" w:rsidSect="003E69AF">
      <w:pgSz w:w="12240" w:h="15840"/>
      <w:pgMar w:top="1152" w:right="1440" w:bottom="1008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62A5E" w14:textId="77777777" w:rsidR="00F661EC" w:rsidRDefault="00F661EC" w:rsidP="003C64D9">
      <w:r>
        <w:separator/>
      </w:r>
    </w:p>
  </w:endnote>
  <w:endnote w:type="continuationSeparator" w:id="0">
    <w:p w14:paraId="03394FA0" w14:textId="77777777" w:rsidR="00F661EC" w:rsidRDefault="00F661EC" w:rsidP="003C6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2A8BC" w14:textId="77777777" w:rsidR="00F661EC" w:rsidRDefault="00F661EC" w:rsidP="003C64D9">
      <w:r>
        <w:separator/>
      </w:r>
    </w:p>
  </w:footnote>
  <w:footnote w:type="continuationSeparator" w:id="0">
    <w:p w14:paraId="4083E548" w14:textId="77777777" w:rsidR="00F661EC" w:rsidRDefault="00F661EC" w:rsidP="003C6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B3603"/>
    <w:multiLevelType w:val="hybridMultilevel"/>
    <w:tmpl w:val="9912F0E0"/>
    <w:lvl w:ilvl="0" w:tplc="3F68FDC8">
      <w:numFmt w:val="bullet"/>
      <w:lvlText w:val="-"/>
      <w:lvlJc w:val="left"/>
      <w:pPr>
        <w:ind w:left="-63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</w:abstractNum>
  <w:abstractNum w:abstractNumId="1" w15:restartNumberingAfterBreak="0">
    <w:nsid w:val="090E0851"/>
    <w:multiLevelType w:val="hybridMultilevel"/>
    <w:tmpl w:val="45A680EE"/>
    <w:lvl w:ilvl="0" w:tplc="91EC8B38">
      <w:start w:val="2"/>
      <w:numFmt w:val="bullet"/>
      <w:lvlText w:val=""/>
      <w:lvlJc w:val="left"/>
      <w:pPr>
        <w:ind w:left="-540" w:hanging="360"/>
      </w:pPr>
      <w:rPr>
        <w:rFonts w:ascii="Symbol" w:eastAsiaTheme="minorEastAsia" w:hAnsi="Symbo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YyNzWwsLS0NDdU0lEKTi0uzszPAykwrAUA+2z74ywAAAA="/>
  </w:docVars>
  <w:rsids>
    <w:rsidRoot w:val="00733482"/>
    <w:rsid w:val="000354F9"/>
    <w:rsid w:val="0006520C"/>
    <w:rsid w:val="00084FB4"/>
    <w:rsid w:val="000A239B"/>
    <w:rsid w:val="000A5430"/>
    <w:rsid w:val="000E02DE"/>
    <w:rsid w:val="001229D1"/>
    <w:rsid w:val="00171BE4"/>
    <w:rsid w:val="0017558A"/>
    <w:rsid w:val="001B0EBB"/>
    <w:rsid w:val="002402AF"/>
    <w:rsid w:val="00246E1B"/>
    <w:rsid w:val="002503BE"/>
    <w:rsid w:val="00250BE9"/>
    <w:rsid w:val="002707B5"/>
    <w:rsid w:val="00283082"/>
    <w:rsid w:val="0029105F"/>
    <w:rsid w:val="002929F8"/>
    <w:rsid w:val="002B77B4"/>
    <w:rsid w:val="002C39F5"/>
    <w:rsid w:val="00340EAC"/>
    <w:rsid w:val="003B4858"/>
    <w:rsid w:val="003C04C4"/>
    <w:rsid w:val="003C14AB"/>
    <w:rsid w:val="003C64D9"/>
    <w:rsid w:val="003E69AF"/>
    <w:rsid w:val="00413163"/>
    <w:rsid w:val="00442E74"/>
    <w:rsid w:val="0048066F"/>
    <w:rsid w:val="00490893"/>
    <w:rsid w:val="005054EA"/>
    <w:rsid w:val="00542790"/>
    <w:rsid w:val="00563E42"/>
    <w:rsid w:val="005810D6"/>
    <w:rsid w:val="005D407E"/>
    <w:rsid w:val="0064571E"/>
    <w:rsid w:val="00651449"/>
    <w:rsid w:val="00694EFE"/>
    <w:rsid w:val="006C1EA2"/>
    <w:rsid w:val="006C1F55"/>
    <w:rsid w:val="006F13C5"/>
    <w:rsid w:val="006F598F"/>
    <w:rsid w:val="00733482"/>
    <w:rsid w:val="00850F6F"/>
    <w:rsid w:val="00861476"/>
    <w:rsid w:val="00864A92"/>
    <w:rsid w:val="0086651B"/>
    <w:rsid w:val="008E5AFA"/>
    <w:rsid w:val="00941A27"/>
    <w:rsid w:val="00980FB2"/>
    <w:rsid w:val="00A5276C"/>
    <w:rsid w:val="00A836B0"/>
    <w:rsid w:val="00B01691"/>
    <w:rsid w:val="00B879C0"/>
    <w:rsid w:val="00BE4EDA"/>
    <w:rsid w:val="00BF6E83"/>
    <w:rsid w:val="00C42218"/>
    <w:rsid w:val="00CB0EF3"/>
    <w:rsid w:val="00CC2929"/>
    <w:rsid w:val="00CE431C"/>
    <w:rsid w:val="00D31F4B"/>
    <w:rsid w:val="00D60D86"/>
    <w:rsid w:val="00D805EB"/>
    <w:rsid w:val="00D84F5B"/>
    <w:rsid w:val="00D977F7"/>
    <w:rsid w:val="00DD1B9D"/>
    <w:rsid w:val="00DD7788"/>
    <w:rsid w:val="00DE7E37"/>
    <w:rsid w:val="00E14137"/>
    <w:rsid w:val="00EE3957"/>
    <w:rsid w:val="00F111F0"/>
    <w:rsid w:val="00F661EC"/>
    <w:rsid w:val="00F67D34"/>
    <w:rsid w:val="00F761D1"/>
    <w:rsid w:val="00F93B30"/>
    <w:rsid w:val="00FA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20E717"/>
  <w14:defaultImageDpi w14:val="330"/>
  <w15:docId w15:val="{14940380-317E-4BE6-827D-5891F4B05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239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239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3482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733482"/>
  </w:style>
  <w:style w:type="paragraph" w:styleId="BalloonText">
    <w:name w:val="Balloon Text"/>
    <w:basedOn w:val="Normal"/>
    <w:link w:val="BalloonTextChar"/>
    <w:uiPriority w:val="99"/>
    <w:semiHidden/>
    <w:unhideWhenUsed/>
    <w:rsid w:val="007334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482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rsid w:val="007334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64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4D9"/>
  </w:style>
  <w:style w:type="paragraph" w:styleId="Footer">
    <w:name w:val="footer"/>
    <w:basedOn w:val="Normal"/>
    <w:link w:val="FooterChar"/>
    <w:uiPriority w:val="99"/>
    <w:unhideWhenUsed/>
    <w:rsid w:val="003C64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4D9"/>
  </w:style>
  <w:style w:type="character" w:styleId="Hyperlink">
    <w:name w:val="Hyperlink"/>
    <w:basedOn w:val="DefaultParagraphFont"/>
    <w:uiPriority w:val="99"/>
    <w:unhideWhenUsed/>
    <w:rsid w:val="005D407E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3082"/>
    <w:rPr>
      <w:b/>
      <w:bCs/>
    </w:rPr>
  </w:style>
  <w:style w:type="paragraph" w:styleId="ListParagraph">
    <w:name w:val="List Paragraph"/>
    <w:basedOn w:val="Normal"/>
    <w:uiPriority w:val="34"/>
    <w:qFormat/>
    <w:rsid w:val="002402AF"/>
    <w:pPr>
      <w:ind w:left="720"/>
      <w:contextualSpacing/>
    </w:pPr>
  </w:style>
  <w:style w:type="paragraph" w:styleId="BodyText">
    <w:name w:val="Body Text"/>
    <w:basedOn w:val="Normal"/>
    <w:link w:val="BodyTextChar"/>
    <w:rsid w:val="006C1F55"/>
    <w:pPr>
      <w:spacing w:after="120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C1F55"/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0A239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A23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4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527D3DAE06440B63948D47D585948" ma:contentTypeVersion="8" ma:contentTypeDescription="Create a new document." ma:contentTypeScope="" ma:versionID="22b506a037b84aaae836826baab04b3f">
  <xsd:schema xmlns:xsd="http://www.w3.org/2001/XMLSchema" xmlns:xs="http://www.w3.org/2001/XMLSchema" xmlns:p="http://schemas.microsoft.com/office/2006/metadata/properties" xmlns:ns3="e77dd7d8-d8e3-4e20-a78d-1c50cd8543ff" targetNamespace="http://schemas.microsoft.com/office/2006/metadata/properties" ma:root="true" ma:fieldsID="c2517843091872ce305d99233475d194" ns3:_="">
    <xsd:import namespace="e77dd7d8-d8e3-4e20-a78d-1c50cd854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dd7d8-d8e3-4e20-a78d-1c50cd854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6D85822-DA39-4D7B-95F3-51C51D90E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dd7d8-d8e3-4e20-a78d-1c50cd854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372C1D-57B5-4366-9C69-7075194001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FF2F3-5D97-482B-9F13-6E5BD6E22E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B0EDA2-EA27-48DD-9688-43F4F9C2D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174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eeful4Change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Miller</dc:creator>
  <cp:lastModifiedBy>Kevin Scott</cp:lastModifiedBy>
  <cp:revision>2</cp:revision>
  <cp:lastPrinted>2019-08-22T00:39:00Z</cp:lastPrinted>
  <dcterms:created xsi:type="dcterms:W3CDTF">2020-03-17T12:54:00Z</dcterms:created>
  <dcterms:modified xsi:type="dcterms:W3CDTF">2020-03-1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527D3DAE06440B63948D47D585948</vt:lpwstr>
  </property>
</Properties>
</file>